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B436F" w:rsidRDefault="00256471" w:rsidP="00D12620">
      <w:pPr>
        <w:pStyle w:val="prastasis1"/>
        <w:tabs>
          <w:tab w:val="right" w:leader="underscore" w:pos="9498"/>
        </w:tabs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3. </w:t>
      </w:r>
      <w:r w:rsidR="00EB436F">
        <w:rPr>
          <w:rFonts w:ascii="Times New Roman" w:eastAsia="Times New Roman" w:hAnsi="Times New Roman" w:cs="Times New Roman"/>
          <w:b/>
          <w:sz w:val="24"/>
          <w:szCs w:val="24"/>
        </w:rPr>
        <w:t>Mokinio veiklos lapas</w:t>
      </w:r>
    </w:p>
    <w:p w:rsidR="00C20C4E" w:rsidRPr="00EB436F" w:rsidRDefault="00C20C4E" w:rsidP="00D12620">
      <w:pPr>
        <w:pStyle w:val="prastasis1"/>
        <w:tabs>
          <w:tab w:val="right" w:leader="underscore" w:pos="9498"/>
        </w:tabs>
        <w:spacing w:after="0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EB436F">
        <w:rPr>
          <w:rFonts w:ascii="Times New Roman" w:eastAsia="Times New Roman" w:hAnsi="Times New Roman" w:cs="Times New Roman"/>
          <w:b/>
          <w:i/>
          <w:sz w:val="24"/>
          <w:szCs w:val="24"/>
        </w:rPr>
        <w:t>Ląste</w:t>
      </w:r>
      <w:r w:rsidR="00EB436F">
        <w:rPr>
          <w:rFonts w:ascii="Times New Roman" w:eastAsia="Times New Roman" w:hAnsi="Times New Roman" w:cs="Times New Roman"/>
          <w:b/>
          <w:i/>
          <w:sz w:val="24"/>
          <w:szCs w:val="24"/>
        </w:rPr>
        <w:t>lė – mažiausia organizmo dalelė</w:t>
      </w:r>
    </w:p>
    <w:p w:rsidR="00A825D3" w:rsidRPr="00EB436F" w:rsidRDefault="00A825D3" w:rsidP="00FB7FDE">
      <w:pPr>
        <w:pStyle w:val="prastasis1"/>
        <w:tabs>
          <w:tab w:val="right" w:leader="underscore" w:pos="9498"/>
        </w:tabs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p w:rsidR="006F1857" w:rsidRDefault="001651D3" w:rsidP="00FB7FDE">
      <w:pPr>
        <w:pStyle w:val="prastasis1"/>
        <w:tabs>
          <w:tab w:val="right" w:leader="underscore" w:pos="9498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51D3">
        <w:rPr>
          <w:rFonts w:ascii="Times New Roman" w:eastAsia="Times New Roman" w:hAnsi="Times New Roman" w:cs="Times New Roman"/>
          <w:b/>
          <w:sz w:val="24"/>
          <w:szCs w:val="24"/>
        </w:rPr>
        <w:t xml:space="preserve">1. </w:t>
      </w:r>
      <w:r w:rsidR="00C87460" w:rsidRPr="001651D3">
        <w:rPr>
          <w:rFonts w:ascii="Times New Roman" w:eastAsia="Times New Roman" w:hAnsi="Times New Roman" w:cs="Times New Roman"/>
          <w:b/>
          <w:sz w:val="24"/>
          <w:szCs w:val="24"/>
        </w:rPr>
        <w:t>Tyrimo tikslas</w:t>
      </w:r>
      <w:r w:rsidR="00FB30A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FB7FDE" w:rsidRDefault="00FB7FDE" w:rsidP="00BD30BB">
      <w:pPr>
        <w:pStyle w:val="prastasis1"/>
        <w:tabs>
          <w:tab w:val="righ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A825D3" w:rsidRDefault="001651D3" w:rsidP="00FB7FDE">
      <w:pPr>
        <w:pStyle w:val="prastasis1"/>
        <w:tabs>
          <w:tab w:val="right" w:leader="underscore" w:pos="9498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51D3">
        <w:rPr>
          <w:rFonts w:ascii="Times New Roman" w:eastAsia="Times New Roman" w:hAnsi="Times New Roman" w:cs="Times New Roman"/>
          <w:b/>
          <w:sz w:val="24"/>
          <w:szCs w:val="24"/>
        </w:rPr>
        <w:t>2. H</w:t>
      </w:r>
      <w:r w:rsidR="00A825D3" w:rsidRPr="001651D3">
        <w:rPr>
          <w:rFonts w:ascii="Times New Roman" w:eastAsia="Times New Roman" w:hAnsi="Times New Roman" w:cs="Times New Roman"/>
          <w:b/>
          <w:sz w:val="24"/>
          <w:szCs w:val="24"/>
        </w:rPr>
        <w:t>ipotezė</w:t>
      </w:r>
      <w:r w:rsidR="006F185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FB7FDE" w:rsidRDefault="00FB7FDE" w:rsidP="00BD30BB">
      <w:pPr>
        <w:pStyle w:val="prastasis1"/>
        <w:tabs>
          <w:tab w:val="righ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6F1857" w:rsidRDefault="006F1857" w:rsidP="00FB7FDE">
      <w:pPr>
        <w:pStyle w:val="prastasis1"/>
        <w:tabs>
          <w:tab w:val="right" w:leader="underscore" w:pos="9498"/>
        </w:tabs>
        <w:spacing w:after="0" w:line="240" w:lineRule="auto"/>
        <w:ind w:left="1296" w:hanging="1296"/>
        <w:rPr>
          <w:rFonts w:ascii="Times New Roman" w:eastAsia="Times New Roman" w:hAnsi="Times New Roman" w:cs="Times New Roman"/>
          <w:sz w:val="24"/>
          <w:szCs w:val="24"/>
        </w:rPr>
      </w:pPr>
    </w:p>
    <w:p w:rsidR="00FB7FDE" w:rsidRDefault="001651D3" w:rsidP="00FB7FDE">
      <w:pPr>
        <w:pStyle w:val="prastasis1"/>
        <w:tabs>
          <w:tab w:val="right" w:leader="underscore" w:pos="9498"/>
        </w:tabs>
        <w:spacing w:after="0" w:line="240" w:lineRule="auto"/>
        <w:ind w:left="1296" w:hanging="1296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F05B3">
        <w:rPr>
          <w:rFonts w:ascii="Times New Roman" w:eastAsia="Times New Roman" w:hAnsi="Times New Roman" w:cs="Times New Roman"/>
          <w:b/>
          <w:sz w:val="24"/>
          <w:szCs w:val="24"/>
        </w:rPr>
        <w:t>3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C47EC" w:rsidRPr="001651D3">
        <w:rPr>
          <w:rFonts w:ascii="Times New Roman" w:eastAsia="Times New Roman" w:hAnsi="Times New Roman" w:cs="Times New Roman"/>
          <w:b/>
          <w:sz w:val="24"/>
          <w:szCs w:val="24"/>
        </w:rPr>
        <w:t>T</w:t>
      </w:r>
      <w:r w:rsidRPr="001651D3">
        <w:rPr>
          <w:rFonts w:ascii="Times New Roman" w:eastAsia="Times New Roman" w:hAnsi="Times New Roman" w:cs="Times New Roman"/>
          <w:b/>
          <w:sz w:val="24"/>
          <w:szCs w:val="24"/>
        </w:rPr>
        <w:t>yrimo</w:t>
      </w:r>
      <w:r w:rsidR="00A825D3" w:rsidRPr="001651D3">
        <w:rPr>
          <w:rFonts w:ascii="Times New Roman" w:eastAsia="Times New Roman" w:hAnsi="Times New Roman" w:cs="Times New Roman"/>
          <w:b/>
          <w:sz w:val="24"/>
          <w:szCs w:val="24"/>
        </w:rPr>
        <w:t xml:space="preserve"> priemonės</w:t>
      </w:r>
    </w:p>
    <w:p w:rsidR="00FB7FDE" w:rsidRDefault="00FB7FDE" w:rsidP="00BD30BB">
      <w:pPr>
        <w:pStyle w:val="prastasis1"/>
        <w:tabs>
          <w:tab w:val="righ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FB7FDE" w:rsidRDefault="00FB7FDE" w:rsidP="00BD30BB">
      <w:pPr>
        <w:pStyle w:val="prastasis1"/>
        <w:tabs>
          <w:tab w:val="righ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FB7FDE" w:rsidRDefault="00FB7FDE" w:rsidP="00FB7FDE">
      <w:pPr>
        <w:pStyle w:val="prastasis1"/>
        <w:tabs>
          <w:tab w:val="right" w:leader="underscore" w:pos="9498"/>
        </w:tabs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53358" w:rsidRPr="001651D3" w:rsidRDefault="001651D3" w:rsidP="00FB7FDE">
      <w:pPr>
        <w:pStyle w:val="prastasis1"/>
        <w:tabs>
          <w:tab w:val="right" w:leader="underscore" w:pos="9498"/>
        </w:tabs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651D3">
        <w:rPr>
          <w:rFonts w:ascii="Times New Roman" w:eastAsia="Times New Roman" w:hAnsi="Times New Roman" w:cs="Times New Roman"/>
          <w:b/>
          <w:sz w:val="24"/>
          <w:szCs w:val="24"/>
        </w:rPr>
        <w:t xml:space="preserve">4. </w:t>
      </w:r>
      <w:r w:rsidR="007C624A" w:rsidRPr="001651D3">
        <w:rPr>
          <w:rFonts w:ascii="Times New Roman" w:eastAsia="Times New Roman" w:hAnsi="Times New Roman" w:cs="Times New Roman"/>
          <w:b/>
          <w:sz w:val="24"/>
          <w:szCs w:val="24"/>
        </w:rPr>
        <w:t>Veiklos</w:t>
      </w:r>
      <w:r w:rsidR="00653358" w:rsidRPr="001651D3">
        <w:rPr>
          <w:rFonts w:ascii="Times New Roman" w:eastAsia="Times New Roman" w:hAnsi="Times New Roman" w:cs="Times New Roman"/>
          <w:b/>
          <w:sz w:val="24"/>
          <w:szCs w:val="24"/>
        </w:rPr>
        <w:t xml:space="preserve"> eiga</w:t>
      </w:r>
    </w:p>
    <w:p w:rsidR="002E1690" w:rsidRDefault="001651D3" w:rsidP="00FB7FDE">
      <w:pPr>
        <w:pStyle w:val="prastasis1"/>
        <w:tabs>
          <w:tab w:val="right" w:leader="underscore" w:pos="9498"/>
        </w:tabs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4.</w:t>
      </w:r>
      <w:r w:rsidR="00653358">
        <w:rPr>
          <w:rFonts w:ascii="Times New Roman" w:eastAsia="Times New Roman" w:hAnsi="Times New Roman" w:cs="Times New Roman"/>
          <w:sz w:val="24"/>
          <w:szCs w:val="24"/>
        </w:rPr>
        <w:t xml:space="preserve">1. </w:t>
      </w:r>
      <w:r w:rsidR="000F05B3">
        <w:rPr>
          <w:rFonts w:ascii="Times New Roman" w:eastAsia="Times New Roman" w:hAnsi="Times New Roman" w:cs="Times New Roman"/>
          <w:sz w:val="24"/>
          <w:szCs w:val="24"/>
        </w:rPr>
        <w:t>Lupa a</w:t>
      </w:r>
      <w:r w:rsidR="005978C3">
        <w:rPr>
          <w:rFonts w:ascii="Times New Roman" w:eastAsia="Times New Roman" w:hAnsi="Times New Roman" w:cs="Times New Roman"/>
          <w:sz w:val="24"/>
          <w:szCs w:val="24"/>
        </w:rPr>
        <w:t>pžiūrėkite</w:t>
      </w:r>
      <w:r w:rsidR="00A1703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C1641">
        <w:rPr>
          <w:rFonts w:ascii="Times New Roman" w:eastAsia="Times New Roman" w:hAnsi="Times New Roman" w:cs="Times New Roman"/>
          <w:sz w:val="24"/>
          <w:szCs w:val="24"/>
        </w:rPr>
        <w:t>tiriamų</w:t>
      </w:r>
      <w:r w:rsidR="00AD5C0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C7252">
        <w:rPr>
          <w:rFonts w:ascii="Times New Roman" w:eastAsia="Times New Roman" w:hAnsi="Times New Roman" w:cs="Times New Roman"/>
          <w:sz w:val="24"/>
          <w:szCs w:val="24"/>
        </w:rPr>
        <w:t xml:space="preserve">samanų lapus ir apibūdinkite jų </w:t>
      </w:r>
      <w:r w:rsidR="002E1690">
        <w:rPr>
          <w:rFonts w:ascii="Times New Roman" w:eastAsia="Times New Roman" w:hAnsi="Times New Roman" w:cs="Times New Roman"/>
          <w:sz w:val="24"/>
          <w:szCs w:val="24"/>
        </w:rPr>
        <w:t>formą</w:t>
      </w:r>
      <w:r w:rsidR="00EC7252">
        <w:rPr>
          <w:rFonts w:ascii="Times New Roman" w:eastAsia="Times New Roman" w:hAnsi="Times New Roman" w:cs="Times New Roman"/>
          <w:sz w:val="24"/>
          <w:szCs w:val="24"/>
        </w:rPr>
        <w:t xml:space="preserve"> bei spalvą</w:t>
      </w:r>
      <w:r w:rsidR="006F1857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FB7FDE" w:rsidRDefault="00FB7FDE" w:rsidP="00BD30BB">
      <w:pPr>
        <w:pStyle w:val="prastasis1"/>
        <w:tabs>
          <w:tab w:val="righ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6837E2" w:rsidRPr="00876F17" w:rsidRDefault="001651D3" w:rsidP="00FB7FDE">
      <w:pPr>
        <w:tabs>
          <w:tab w:val="right" w:leader="underscore" w:pos="9498"/>
        </w:tabs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4.</w:t>
      </w:r>
      <w:r w:rsidR="00653358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r w:rsidR="002D430F">
        <w:rPr>
          <w:rFonts w:ascii="Times New Roman" w:eastAsia="Times New Roman" w:hAnsi="Times New Roman" w:cs="Times New Roman"/>
          <w:sz w:val="24"/>
          <w:szCs w:val="24"/>
        </w:rPr>
        <w:t xml:space="preserve">Pagaminkite </w:t>
      </w:r>
      <w:r w:rsidR="004F1CD4">
        <w:rPr>
          <w:rFonts w:ascii="Times New Roman" w:eastAsia="Times New Roman" w:hAnsi="Times New Roman" w:cs="Times New Roman"/>
          <w:sz w:val="24"/>
          <w:szCs w:val="24"/>
        </w:rPr>
        <w:t xml:space="preserve">tiriamų </w:t>
      </w:r>
      <w:r w:rsidR="002E1690">
        <w:rPr>
          <w:rFonts w:ascii="Times New Roman" w:eastAsia="Times New Roman" w:hAnsi="Times New Roman" w:cs="Times New Roman"/>
          <w:sz w:val="24"/>
          <w:szCs w:val="24"/>
        </w:rPr>
        <w:t xml:space="preserve">samanų lapų </w:t>
      </w:r>
      <w:r w:rsidR="004F1CD4">
        <w:rPr>
          <w:rFonts w:ascii="Times New Roman" w:eastAsia="Times New Roman" w:hAnsi="Times New Roman" w:cs="Times New Roman"/>
          <w:sz w:val="24"/>
          <w:szCs w:val="24"/>
        </w:rPr>
        <w:t>preparatus</w:t>
      </w:r>
      <w:r w:rsidR="00653358">
        <w:rPr>
          <w:rFonts w:ascii="Times New Roman" w:eastAsia="Times New Roman" w:hAnsi="Times New Roman" w:cs="Times New Roman"/>
          <w:sz w:val="24"/>
          <w:szCs w:val="24"/>
        </w:rPr>
        <w:t>. Pincetu atskirkite po vieną lapelį nuo tiriamų samanų. Kiekvieną lapelį įdėkite į vandens lašą ant objektinio stiklelio</w:t>
      </w:r>
      <w:r w:rsidR="006837E2">
        <w:rPr>
          <w:rFonts w:ascii="Times New Roman" w:eastAsia="Times New Roman" w:hAnsi="Times New Roman" w:cs="Times New Roman"/>
          <w:sz w:val="24"/>
          <w:szCs w:val="24"/>
        </w:rPr>
        <w:t xml:space="preserve"> ir uždenkite</w:t>
      </w:r>
      <w:r w:rsidR="00653358">
        <w:rPr>
          <w:rFonts w:ascii="Times New Roman" w:eastAsia="Times New Roman" w:hAnsi="Times New Roman" w:cs="Times New Roman"/>
          <w:sz w:val="24"/>
          <w:szCs w:val="24"/>
        </w:rPr>
        <w:t xml:space="preserve"> dengiamuoju stikleliu.</w:t>
      </w:r>
      <w:r w:rsidR="006837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837E2">
        <w:rPr>
          <w:rFonts w:ascii="Times New Roman" w:hAnsi="Times New Roman" w:cs="Times New Roman"/>
          <w:sz w:val="24"/>
          <w:szCs w:val="24"/>
        </w:rPr>
        <w:t>Išsiliejusį už dengiamojo stiklelio vande</w:t>
      </w:r>
      <w:r w:rsidR="005978C3">
        <w:rPr>
          <w:rFonts w:ascii="Times New Roman" w:hAnsi="Times New Roman" w:cs="Times New Roman"/>
          <w:sz w:val="24"/>
          <w:szCs w:val="24"/>
        </w:rPr>
        <w:t xml:space="preserve">nį atsargiai nuvalykite popierine </w:t>
      </w:r>
      <w:r w:rsidR="005E0C42">
        <w:rPr>
          <w:rFonts w:ascii="Times New Roman" w:hAnsi="Times New Roman" w:cs="Times New Roman"/>
          <w:sz w:val="24"/>
          <w:szCs w:val="24"/>
        </w:rPr>
        <w:t>servetėle</w:t>
      </w:r>
      <w:r w:rsidR="006837E2">
        <w:rPr>
          <w:rFonts w:ascii="Times New Roman" w:hAnsi="Times New Roman" w:cs="Times New Roman"/>
          <w:sz w:val="24"/>
          <w:szCs w:val="24"/>
        </w:rPr>
        <w:t>.</w:t>
      </w:r>
    </w:p>
    <w:p w:rsidR="004F1CD4" w:rsidRPr="00113A4C" w:rsidRDefault="001651D3" w:rsidP="00FB7FDE">
      <w:pPr>
        <w:pStyle w:val="prastasis1"/>
        <w:tabs>
          <w:tab w:val="right" w:leader="underscore" w:pos="9498"/>
        </w:tabs>
        <w:spacing w:after="0"/>
        <w:jc w:val="both"/>
        <w:rPr>
          <w:rFonts w:ascii="Times New Roman" w:eastAsia="Times New Roman" w:hAnsi="Times New Roman" w:cs="Times New Roman"/>
          <w:color w:val="C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4.</w:t>
      </w:r>
      <w:r w:rsidR="00C20C4E" w:rsidRPr="00876F17">
        <w:rPr>
          <w:rFonts w:ascii="Times New Roman" w:eastAsia="Times New Roman" w:hAnsi="Times New Roman" w:cs="Times New Roman"/>
          <w:sz w:val="24"/>
          <w:szCs w:val="24"/>
        </w:rPr>
        <w:t xml:space="preserve">3. Stebėdami </w:t>
      </w:r>
      <w:r w:rsidR="005978C3" w:rsidRPr="00876F17">
        <w:rPr>
          <w:rFonts w:ascii="Times New Roman" w:eastAsia="Times New Roman" w:hAnsi="Times New Roman" w:cs="Times New Roman"/>
          <w:sz w:val="24"/>
          <w:szCs w:val="24"/>
        </w:rPr>
        <w:t xml:space="preserve">pro mikroskopą </w:t>
      </w:r>
      <w:r w:rsidR="00C20C4E" w:rsidRPr="00876F17">
        <w:rPr>
          <w:rFonts w:ascii="Times New Roman" w:eastAsia="Times New Roman" w:hAnsi="Times New Roman" w:cs="Times New Roman"/>
          <w:sz w:val="24"/>
          <w:szCs w:val="24"/>
        </w:rPr>
        <w:t xml:space="preserve">lapų ląsteles </w:t>
      </w:r>
      <w:r w:rsidR="005E0C42">
        <w:rPr>
          <w:rFonts w:ascii="Times New Roman" w:eastAsia="Times New Roman" w:hAnsi="Times New Roman" w:cs="Times New Roman"/>
          <w:sz w:val="24"/>
          <w:szCs w:val="24"/>
        </w:rPr>
        <w:t>nagrinėkite</w:t>
      </w:r>
      <w:r w:rsidR="00C20C4E" w:rsidRPr="00876F17">
        <w:rPr>
          <w:rFonts w:ascii="Times New Roman" w:eastAsia="Times New Roman" w:hAnsi="Times New Roman" w:cs="Times New Roman"/>
          <w:sz w:val="24"/>
          <w:szCs w:val="24"/>
        </w:rPr>
        <w:t xml:space="preserve"> jų</w:t>
      </w:r>
      <w:r w:rsidR="006837E2" w:rsidRPr="00876F17">
        <w:rPr>
          <w:rFonts w:ascii="Times New Roman" w:eastAsia="Times New Roman" w:hAnsi="Times New Roman" w:cs="Times New Roman"/>
          <w:sz w:val="24"/>
          <w:szCs w:val="24"/>
        </w:rPr>
        <w:t xml:space="preserve"> sandarą</w:t>
      </w:r>
      <w:r w:rsidR="00EE016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E016D">
        <w:rPr>
          <w:rFonts w:ascii="Times New Roman" w:hAnsi="Times New Roman" w:cs="Times New Roman"/>
          <w:sz w:val="24"/>
          <w:szCs w:val="24"/>
        </w:rPr>
        <w:t>(žr. Priedą)</w:t>
      </w:r>
      <w:r w:rsidR="006837E2" w:rsidRPr="00876F17">
        <w:rPr>
          <w:rFonts w:ascii="Times New Roman" w:eastAsia="Times New Roman" w:hAnsi="Times New Roman" w:cs="Times New Roman"/>
          <w:sz w:val="24"/>
          <w:szCs w:val="24"/>
        </w:rPr>
        <w:t>. A</w:t>
      </w:r>
      <w:r w:rsidR="00012F20" w:rsidRPr="00876F17">
        <w:rPr>
          <w:rFonts w:ascii="Times New Roman" w:eastAsia="Times New Roman" w:hAnsi="Times New Roman" w:cs="Times New Roman"/>
          <w:sz w:val="24"/>
          <w:szCs w:val="24"/>
        </w:rPr>
        <w:t>tkreipkite dėmesį į ląstelių formą,</w:t>
      </w:r>
      <w:r w:rsidR="00012F20">
        <w:rPr>
          <w:rFonts w:ascii="Times New Roman" w:eastAsia="Times New Roman" w:hAnsi="Times New Roman" w:cs="Times New Roman"/>
          <w:sz w:val="24"/>
          <w:szCs w:val="24"/>
        </w:rPr>
        <w:t xml:space="preserve"> ląstelių viduje esančias struktūras (dalis). M</w:t>
      </w:r>
      <w:r w:rsidR="002E1690">
        <w:rPr>
          <w:rFonts w:ascii="Times New Roman" w:eastAsia="Times New Roman" w:hAnsi="Times New Roman" w:cs="Times New Roman"/>
          <w:sz w:val="24"/>
          <w:szCs w:val="24"/>
        </w:rPr>
        <w:t xml:space="preserve">atomą </w:t>
      </w:r>
      <w:r w:rsidR="00012F20">
        <w:rPr>
          <w:rFonts w:ascii="Times New Roman" w:eastAsia="Times New Roman" w:hAnsi="Times New Roman" w:cs="Times New Roman"/>
          <w:sz w:val="24"/>
          <w:szCs w:val="24"/>
        </w:rPr>
        <w:t xml:space="preserve">vaizdą </w:t>
      </w:r>
      <w:r w:rsidR="002D430F">
        <w:rPr>
          <w:rFonts w:ascii="Times New Roman" w:eastAsia="Times New Roman" w:hAnsi="Times New Roman" w:cs="Times New Roman"/>
          <w:sz w:val="24"/>
          <w:szCs w:val="24"/>
        </w:rPr>
        <w:t>n</w:t>
      </w:r>
      <w:r w:rsidR="00EC4D17">
        <w:rPr>
          <w:rFonts w:ascii="Times New Roman" w:eastAsia="Times New Roman" w:hAnsi="Times New Roman" w:cs="Times New Roman"/>
          <w:sz w:val="24"/>
          <w:szCs w:val="24"/>
        </w:rPr>
        <w:t>upieškite</w:t>
      </w:r>
      <w:r w:rsidR="008A35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B2F94">
        <w:rPr>
          <w:rFonts w:ascii="Times New Roman" w:eastAsia="Times New Roman" w:hAnsi="Times New Roman" w:cs="Times New Roman"/>
          <w:sz w:val="24"/>
          <w:szCs w:val="24"/>
        </w:rPr>
        <w:t>arba nufotografuokite</w:t>
      </w:r>
      <w:r w:rsidR="00610B28">
        <w:rPr>
          <w:rFonts w:ascii="Times New Roman" w:eastAsia="Times New Roman" w:hAnsi="Times New Roman" w:cs="Times New Roman"/>
          <w:sz w:val="24"/>
          <w:szCs w:val="24"/>
        </w:rPr>
        <w:t>.</w:t>
      </w:r>
      <w:r w:rsidR="00EC725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65840">
        <w:rPr>
          <w:rFonts w:ascii="Times New Roman" w:eastAsia="Times New Roman" w:hAnsi="Times New Roman" w:cs="Times New Roman"/>
          <w:sz w:val="24"/>
          <w:szCs w:val="24"/>
        </w:rPr>
        <w:t>Piešiniuose ar nuotraukose</w:t>
      </w:r>
      <w:r w:rsidR="005978C3">
        <w:rPr>
          <w:rFonts w:ascii="Times New Roman" w:eastAsia="Times New Roman" w:hAnsi="Times New Roman" w:cs="Times New Roman"/>
          <w:sz w:val="24"/>
          <w:szCs w:val="24"/>
        </w:rPr>
        <w:t>,</w:t>
      </w:r>
      <w:r w:rsidR="00A10D81">
        <w:rPr>
          <w:rFonts w:ascii="Times New Roman" w:eastAsia="Times New Roman" w:hAnsi="Times New Roman" w:cs="Times New Roman"/>
          <w:sz w:val="24"/>
          <w:szCs w:val="24"/>
        </w:rPr>
        <w:t xml:space="preserve"> remdamiesi žiniomis apie augalo ląstelės sandarą</w:t>
      </w:r>
      <w:r w:rsidR="005978C3">
        <w:rPr>
          <w:rFonts w:ascii="Times New Roman" w:eastAsia="Times New Roman" w:hAnsi="Times New Roman" w:cs="Times New Roman"/>
          <w:sz w:val="24"/>
          <w:szCs w:val="24"/>
        </w:rPr>
        <w:t>,</w:t>
      </w:r>
      <w:r w:rsidR="00865840">
        <w:rPr>
          <w:rFonts w:ascii="Times New Roman" w:eastAsia="Times New Roman" w:hAnsi="Times New Roman" w:cs="Times New Roman"/>
          <w:sz w:val="24"/>
          <w:szCs w:val="24"/>
        </w:rPr>
        <w:t xml:space="preserve"> sužymėkite ląstelių dalis</w:t>
      </w:r>
      <w:r w:rsidR="00865840" w:rsidRPr="00113A4C">
        <w:rPr>
          <w:rFonts w:ascii="Times New Roman" w:eastAsia="Times New Roman" w:hAnsi="Times New Roman" w:cs="Times New Roman"/>
          <w:color w:val="C00000"/>
          <w:sz w:val="24"/>
          <w:szCs w:val="24"/>
        </w:rPr>
        <w:t xml:space="preserve">. </w:t>
      </w:r>
      <w:r w:rsidR="00865840">
        <w:rPr>
          <w:rFonts w:ascii="Times New Roman" w:eastAsia="Times New Roman" w:hAnsi="Times New Roman" w:cs="Times New Roman"/>
          <w:sz w:val="24"/>
          <w:szCs w:val="24"/>
        </w:rPr>
        <w:t>Po piešiniais ar nuotraukomis užrašykite tirtų samanų pavadinimus</w:t>
      </w:r>
      <w:r w:rsidR="00C20C4E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1E11B9" w:rsidRPr="00EA2A28" w:rsidRDefault="00FB30AD" w:rsidP="00EE016D">
      <w:pPr>
        <w:pStyle w:val="prastasis1"/>
        <w:tabs>
          <w:tab w:val="right" w:leader="underscore" w:pos="9498"/>
        </w:tabs>
        <w:spacing w:after="0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Biologiniai piešiniai arba nuotraukos</w:t>
      </w:r>
      <w:r w:rsidR="00EE016D">
        <w:rPr>
          <w:rFonts w:ascii="Times New Roman" w:hAnsi="Times New Roman" w:cs="Times New Roman"/>
          <w:i/>
          <w:sz w:val="24"/>
          <w:szCs w:val="24"/>
        </w:rPr>
        <w:t>:</w:t>
      </w:r>
    </w:p>
    <w:p w:rsidR="00FB30AD" w:rsidRDefault="0017028C" w:rsidP="00FB7FDE">
      <w:pPr>
        <w:tabs>
          <w:tab w:val="right" w:leader="underscore" w:pos="94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7028C">
        <w:rPr>
          <w:rFonts w:ascii="Times New Roman" w:hAnsi="Times New Roman" w:cs="Times New Roman"/>
          <w:noProof/>
          <w:color w:val="auto"/>
          <w:sz w:val="24"/>
          <w:szCs w:val="24"/>
          <w:lang w:eastAsia="lt-LT"/>
        </w:rPr>
        <w:pict>
          <v:oval id="Ovalas 5" o:spid="_x0000_s1026" style="position:absolute;margin-left:299.95pt;margin-top:5.5pt;width:171.85pt;height:166.75pt;z-index:25167872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" fillcolor="window" strokecolor="windowText" strokeweight="2pt">
            <v:path arrowok="t"/>
          </v:oval>
        </w:pict>
      </w:r>
      <w:r w:rsidRPr="0017028C">
        <w:rPr>
          <w:rFonts w:ascii="Times New Roman" w:hAnsi="Times New Roman" w:cs="Times New Roman"/>
          <w:noProof/>
          <w:color w:val="auto"/>
          <w:sz w:val="24"/>
          <w:szCs w:val="24"/>
          <w:lang w:eastAsia="lt-LT"/>
        </w:rPr>
        <w:pict>
          <v:oval id="Ovalas 1" o:spid="_x0000_s1074" style="position:absolute;margin-left:42.65pt;margin-top:7.4pt;width:171.85pt;height:166.75pt;z-index:25167667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" fillcolor="window" strokecolor="windowText" strokeweight="2pt">
            <v:path arrowok="t"/>
          </v:oval>
        </w:pict>
      </w:r>
    </w:p>
    <w:p w:rsidR="00FB30AD" w:rsidRDefault="00FB30AD" w:rsidP="00FB7FDE">
      <w:pPr>
        <w:tabs>
          <w:tab w:val="right" w:leader="underscore" w:pos="949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B30AD" w:rsidRDefault="00FB30AD" w:rsidP="00FB7FDE">
      <w:pPr>
        <w:tabs>
          <w:tab w:val="right" w:leader="underscore" w:pos="949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B30AD" w:rsidRDefault="00FB30AD" w:rsidP="00FB7FDE">
      <w:pPr>
        <w:tabs>
          <w:tab w:val="right" w:leader="underscore" w:pos="949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B30AD" w:rsidRDefault="00FB30AD" w:rsidP="00FB7FDE">
      <w:pPr>
        <w:tabs>
          <w:tab w:val="right" w:leader="underscore" w:pos="949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B30AD" w:rsidRDefault="00FB30AD" w:rsidP="00FB7FDE">
      <w:pPr>
        <w:tabs>
          <w:tab w:val="right" w:leader="underscore" w:pos="949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B30AD" w:rsidRDefault="00FB30AD" w:rsidP="00FB7FDE">
      <w:pPr>
        <w:tabs>
          <w:tab w:val="right" w:leader="underscore" w:pos="949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B30AD" w:rsidRDefault="00FB30AD" w:rsidP="00FB7FDE">
      <w:pPr>
        <w:tabs>
          <w:tab w:val="right" w:leader="underscore" w:pos="949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B30AD" w:rsidRDefault="00FB30AD" w:rsidP="00FB7FDE">
      <w:pPr>
        <w:tabs>
          <w:tab w:val="right" w:leader="underscore" w:pos="949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B30AD" w:rsidRDefault="00FB30AD" w:rsidP="00FB7FDE">
      <w:pPr>
        <w:tabs>
          <w:tab w:val="right" w:leader="underscore" w:pos="949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B30AD" w:rsidRDefault="00FB30AD" w:rsidP="00FB7FDE">
      <w:pPr>
        <w:tabs>
          <w:tab w:val="right" w:leader="underscore" w:pos="94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B30AD" w:rsidRDefault="00FB30AD" w:rsidP="00FB7FDE">
      <w:pPr>
        <w:tabs>
          <w:tab w:val="right" w:leader="underscore" w:pos="94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B30AD" w:rsidRDefault="00FB30AD" w:rsidP="00FB7FDE">
      <w:pPr>
        <w:tabs>
          <w:tab w:val="right" w:leader="underscore" w:pos="94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B30AD" w:rsidRDefault="00FB30AD" w:rsidP="00EE016D">
      <w:pPr>
        <w:tabs>
          <w:tab w:val="right" w:leader="underscore" w:pos="9498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 pav.      </w:t>
      </w:r>
      <w:r w:rsidR="00FB7FDE">
        <w:rPr>
          <w:rFonts w:ascii="Times New Roman" w:hAnsi="Times New Roman" w:cs="Times New Roman"/>
          <w:sz w:val="24"/>
          <w:szCs w:val="24"/>
        </w:rPr>
        <w:t xml:space="preserve">________________________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2 pav.  </w:t>
      </w:r>
      <w:r w:rsidR="00FB7FDE">
        <w:rPr>
          <w:rFonts w:ascii="Times New Roman" w:hAnsi="Times New Roman" w:cs="Times New Roman"/>
          <w:sz w:val="24"/>
          <w:szCs w:val="24"/>
        </w:rPr>
        <w:t>________________________</w:t>
      </w:r>
    </w:p>
    <w:p w:rsidR="00FB30AD" w:rsidRDefault="00FB30AD" w:rsidP="00FB7FDE">
      <w:pPr>
        <w:tabs>
          <w:tab w:val="right" w:leader="underscore" w:pos="949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</w:t>
      </w:r>
    </w:p>
    <w:p w:rsidR="003A4623" w:rsidRDefault="001651D3" w:rsidP="00FB7FDE">
      <w:pPr>
        <w:pStyle w:val="prastasis1"/>
        <w:tabs>
          <w:tab w:val="right" w:leader="underscore" w:pos="9498"/>
        </w:tabs>
        <w:spacing w:after="0"/>
        <w:rPr>
          <w:rStyle w:val="Emfaz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  <w:shd w:val="clear" w:color="auto" w:fill="FFFFFF"/>
          <w:lang w:val="en-US"/>
        </w:rPr>
      </w:pPr>
      <w:r w:rsidRPr="001651D3">
        <w:rPr>
          <w:rStyle w:val="Emfaz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  <w:shd w:val="clear" w:color="auto" w:fill="FFFFFF"/>
          <w:lang w:val="en-US"/>
        </w:rPr>
        <w:t xml:space="preserve">5. </w:t>
      </w:r>
      <w:proofErr w:type="spellStart"/>
      <w:r w:rsidRPr="001651D3">
        <w:rPr>
          <w:rStyle w:val="Emfaz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  <w:shd w:val="clear" w:color="auto" w:fill="FFFFFF"/>
          <w:lang w:val="en-US"/>
        </w:rPr>
        <w:t>Tyrimo</w:t>
      </w:r>
      <w:proofErr w:type="spellEnd"/>
      <w:r w:rsidRPr="001651D3">
        <w:rPr>
          <w:rStyle w:val="Emfaz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1651D3">
        <w:rPr>
          <w:rStyle w:val="Emfaz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  <w:shd w:val="clear" w:color="auto" w:fill="FFFFFF"/>
          <w:lang w:val="en-US"/>
        </w:rPr>
        <w:t>rezultatų</w:t>
      </w:r>
      <w:proofErr w:type="spellEnd"/>
      <w:r w:rsidRPr="001651D3">
        <w:rPr>
          <w:rStyle w:val="Emfaz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1651D3">
        <w:rPr>
          <w:rStyle w:val="Emfaz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  <w:shd w:val="clear" w:color="auto" w:fill="FFFFFF"/>
          <w:lang w:val="en-US"/>
        </w:rPr>
        <w:t>analizė</w:t>
      </w:r>
      <w:proofErr w:type="spellEnd"/>
    </w:p>
    <w:p w:rsidR="00865840" w:rsidRPr="0032764B" w:rsidRDefault="00865840" w:rsidP="00FB7FDE">
      <w:pPr>
        <w:pStyle w:val="prastasis1"/>
        <w:tabs>
          <w:tab w:val="right" w:leader="underscore" w:pos="9498"/>
        </w:tabs>
        <w:spacing w:after="0"/>
        <w:rPr>
          <w:rStyle w:val="Emfaz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  <w:shd w:val="clear" w:color="auto" w:fill="FFFFFF"/>
          <w:lang w:val="en-US"/>
        </w:rPr>
      </w:pPr>
      <w:r>
        <w:rPr>
          <w:rStyle w:val="Emfaz"/>
          <w:rFonts w:ascii="Times New Roman" w:hAnsi="Times New Roman" w:cs="Times New Roman"/>
          <w:bCs/>
          <w:i w:val="0"/>
          <w:iCs w:val="0"/>
          <w:color w:val="auto"/>
          <w:sz w:val="24"/>
          <w:szCs w:val="24"/>
          <w:shd w:val="clear" w:color="auto" w:fill="FFFFFF"/>
        </w:rPr>
        <w:t xml:space="preserve">Kuo panašios ir kuo skiriasi tirtų samanų lapų ląstelės? </w:t>
      </w:r>
    </w:p>
    <w:p w:rsidR="00FB7FDE" w:rsidRDefault="00FB7FDE" w:rsidP="00BD30BB">
      <w:pPr>
        <w:pStyle w:val="prastasis1"/>
        <w:tabs>
          <w:tab w:val="righ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FB7FDE" w:rsidRDefault="00FB7FDE" w:rsidP="00BD30BB">
      <w:pPr>
        <w:pStyle w:val="prastasis1"/>
        <w:tabs>
          <w:tab w:val="right" w:leader="underscore" w:pos="9921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FB7FDE" w:rsidRDefault="00C20C4E" w:rsidP="00FB7FDE">
      <w:pPr>
        <w:pStyle w:val="prastasis1"/>
        <w:tabs>
          <w:tab w:val="right" w:leader="underscore" w:pos="9498"/>
        </w:tabs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51D3">
        <w:rPr>
          <w:rFonts w:ascii="Times New Roman" w:eastAsia="Times New Roman" w:hAnsi="Times New Roman" w:cs="Times New Roman"/>
          <w:b/>
          <w:sz w:val="24"/>
          <w:szCs w:val="24"/>
        </w:rPr>
        <w:t xml:space="preserve">6. </w:t>
      </w:r>
      <w:r w:rsidR="00865840" w:rsidRPr="001651D3">
        <w:rPr>
          <w:rFonts w:ascii="Times New Roman" w:eastAsia="Times New Roman" w:hAnsi="Times New Roman" w:cs="Times New Roman"/>
          <w:b/>
          <w:sz w:val="24"/>
          <w:szCs w:val="24"/>
        </w:rPr>
        <w:t>Tyrimo išvada</w:t>
      </w:r>
      <w:r w:rsidR="00865840" w:rsidRPr="001651D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FB7FDE" w:rsidRDefault="00FB7FDE" w:rsidP="00BD30BB">
      <w:pPr>
        <w:pStyle w:val="prastasis1"/>
        <w:tabs>
          <w:tab w:val="right" w:leader="underscore" w:pos="9921"/>
        </w:tabs>
        <w:spacing w:before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FB7FDE" w:rsidRDefault="00C20C4E" w:rsidP="00FB7FDE">
      <w:pPr>
        <w:pStyle w:val="prastasis1"/>
        <w:tabs>
          <w:tab w:val="right" w:leader="underscore" w:pos="9498"/>
        </w:tabs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51D3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7. </w:t>
      </w:r>
      <w:r w:rsidR="001651D3" w:rsidRPr="001651D3">
        <w:rPr>
          <w:rFonts w:ascii="Times New Roman" w:eastAsia="Times New Roman" w:hAnsi="Times New Roman" w:cs="Times New Roman"/>
          <w:b/>
          <w:sz w:val="24"/>
          <w:szCs w:val="24"/>
        </w:rPr>
        <w:t>Įsivertinimas</w:t>
      </w:r>
      <w:r w:rsidR="001651D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65840" w:rsidRPr="001651D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FB7FDE" w:rsidRDefault="00FB7FDE" w:rsidP="00BD30BB">
      <w:pPr>
        <w:pStyle w:val="prastasis1"/>
        <w:tabs>
          <w:tab w:val="right" w:leader="underscore" w:pos="9921"/>
        </w:tabs>
        <w:spacing w:before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FB7FDE" w:rsidRDefault="00FB7FDE" w:rsidP="00BD30BB">
      <w:pPr>
        <w:pStyle w:val="prastasis1"/>
        <w:tabs>
          <w:tab w:val="right" w:leader="underscore" w:pos="9921"/>
        </w:tabs>
        <w:spacing w:before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FB7FDE" w:rsidRDefault="00FB7FDE" w:rsidP="00BD30BB">
      <w:pPr>
        <w:pStyle w:val="prastasis1"/>
        <w:tabs>
          <w:tab w:val="right" w:leader="underscore" w:pos="9921"/>
        </w:tabs>
        <w:spacing w:before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FB7FDE" w:rsidRDefault="00FB7FDE" w:rsidP="00BD30BB">
      <w:pPr>
        <w:pStyle w:val="prastasis1"/>
        <w:tabs>
          <w:tab w:val="right" w:leader="underscore" w:pos="9921"/>
        </w:tabs>
        <w:spacing w:before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FB7FDE" w:rsidRDefault="00FB7FDE" w:rsidP="00FB7FDE">
      <w:pPr>
        <w:pStyle w:val="prastasis1"/>
        <w:tabs>
          <w:tab w:val="right" w:leader="underscore" w:pos="9498"/>
        </w:tabs>
        <w:spacing w:before="120" w:after="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:rsidR="0032764B" w:rsidRDefault="0032764B" w:rsidP="00D12620">
      <w:pPr>
        <w:pStyle w:val="prastasis1"/>
        <w:tabs>
          <w:tab w:val="right" w:leader="underscore" w:pos="9498"/>
        </w:tabs>
        <w:spacing w:after="0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8.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Papildomos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užduotys</w:t>
      </w:r>
      <w:proofErr w:type="spellEnd"/>
    </w:p>
    <w:p w:rsidR="0032764B" w:rsidRDefault="00B96606" w:rsidP="00D12620">
      <w:pPr>
        <w:pStyle w:val="prastasis1"/>
        <w:tabs>
          <w:tab w:val="right" w:leader="underscore" w:pos="9498"/>
        </w:tabs>
        <w:spacing w:after="0"/>
        <w:rPr>
          <w:rStyle w:val="Emfaz"/>
          <w:rFonts w:ascii="Times New Roman" w:hAnsi="Times New Roman" w:cs="Times New Roman"/>
          <w:bCs/>
          <w:i w:val="0"/>
          <w:iCs w:val="0"/>
          <w:color w:val="auto"/>
          <w:sz w:val="24"/>
          <w:szCs w:val="24"/>
          <w:shd w:val="clear" w:color="auto" w:fill="FFFFFF"/>
        </w:rPr>
      </w:pPr>
      <w:r>
        <w:rPr>
          <w:rStyle w:val="Emfaz"/>
          <w:rFonts w:ascii="Times New Roman" w:hAnsi="Times New Roman" w:cs="Times New Roman"/>
          <w:bCs/>
          <w:i w:val="0"/>
          <w:iCs w:val="0"/>
          <w:color w:val="auto"/>
          <w:sz w:val="24"/>
          <w:szCs w:val="24"/>
          <w:shd w:val="clear" w:color="auto" w:fill="FFFFFF"/>
        </w:rPr>
        <w:t xml:space="preserve">8.1. </w:t>
      </w:r>
      <w:r w:rsidR="0032764B">
        <w:rPr>
          <w:rStyle w:val="Emfaz"/>
          <w:rFonts w:ascii="Times New Roman" w:hAnsi="Times New Roman" w:cs="Times New Roman"/>
          <w:bCs/>
          <w:i w:val="0"/>
          <w:iCs w:val="0"/>
          <w:color w:val="auto"/>
          <w:sz w:val="24"/>
          <w:szCs w:val="24"/>
          <w:shd w:val="clear" w:color="auto" w:fill="FFFFFF"/>
        </w:rPr>
        <w:t xml:space="preserve">Apibūdinkite pro mikroskopą matytų ląstelių dalių funkcijas. </w:t>
      </w:r>
    </w:p>
    <w:p w:rsidR="00B96606" w:rsidRDefault="00B96606" w:rsidP="00D1262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right" w:leader="underscore" w:pos="9498"/>
        </w:tabs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9660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8.2. </w:t>
      </w:r>
      <w:proofErr w:type="spellStart"/>
      <w:r w:rsidR="00622F90">
        <w:rPr>
          <w:rFonts w:ascii="Times New Roman" w:eastAsia="Times New Roman" w:hAnsi="Times New Roman" w:cs="Times New Roman"/>
          <w:sz w:val="24"/>
          <w:szCs w:val="24"/>
          <w:lang w:val="en-US"/>
        </w:rPr>
        <w:t>Apibūdinkite</w:t>
      </w:r>
      <w:proofErr w:type="spellEnd"/>
      <w:r w:rsidR="00622F9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22F90">
        <w:rPr>
          <w:rFonts w:ascii="Times New Roman" w:eastAsia="Times New Roman" w:hAnsi="Times New Roman" w:cs="Times New Roman"/>
          <w:sz w:val="24"/>
          <w:szCs w:val="24"/>
          <w:lang w:val="en-US"/>
        </w:rPr>
        <w:t>stebėtų</w:t>
      </w:r>
      <w:proofErr w:type="spellEnd"/>
      <w:r w:rsidR="00622F9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22F90">
        <w:rPr>
          <w:rFonts w:ascii="Times New Roman" w:eastAsia="Times New Roman" w:hAnsi="Times New Roman" w:cs="Times New Roman"/>
          <w:sz w:val="24"/>
          <w:szCs w:val="24"/>
          <w:lang w:val="en-US"/>
        </w:rPr>
        <w:t>ląstelių</w:t>
      </w:r>
      <w:proofErr w:type="spellEnd"/>
      <w:r w:rsidR="00622F9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22F90">
        <w:rPr>
          <w:rFonts w:ascii="Times New Roman" w:eastAsia="Times New Roman" w:hAnsi="Times New Roman" w:cs="Times New Roman"/>
          <w:sz w:val="24"/>
          <w:szCs w:val="24"/>
          <w:lang w:val="en-US"/>
        </w:rPr>
        <w:t>reikšmę</w:t>
      </w:r>
      <w:proofErr w:type="spellEnd"/>
      <w:r w:rsidR="00622F9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22F90">
        <w:rPr>
          <w:rFonts w:ascii="Times New Roman" w:eastAsia="Times New Roman" w:hAnsi="Times New Roman" w:cs="Times New Roman"/>
          <w:sz w:val="24"/>
          <w:szCs w:val="24"/>
          <w:lang w:val="en-US"/>
        </w:rPr>
        <w:t>samanai</w:t>
      </w:r>
      <w:proofErr w:type="spellEnd"/>
      <w:r w:rsidR="00622F9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</w:p>
    <w:p w:rsidR="0032764B" w:rsidRDefault="0032764B" w:rsidP="00D1262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right" w:leader="underscore" w:pos="9498"/>
        </w:tabs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sectPr w:rsidR="0032764B" w:rsidSect="00354AEA">
      <w:headerReference w:type="default" r:id="rId7"/>
      <w:footerReference w:type="default" r:id="rId8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B64E3" w:rsidRDefault="009B64E3" w:rsidP="007E73AB">
      <w:pPr>
        <w:spacing w:after="0" w:line="240" w:lineRule="auto"/>
      </w:pPr>
      <w:r>
        <w:separator/>
      </w:r>
    </w:p>
  </w:endnote>
  <w:endnote w:type="continuationSeparator" w:id="0">
    <w:p w:rsidR="009B64E3" w:rsidRDefault="009B64E3" w:rsidP="007E73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937642572"/>
      <w:docPartObj>
        <w:docPartGallery w:val="Page Numbers (Bottom of Page)"/>
        <w:docPartUnique/>
      </w:docPartObj>
    </w:sdtPr>
    <w:sdtContent>
      <w:p w:rsidR="00A701A5" w:rsidRDefault="0017028C">
        <w:pPr>
          <w:pStyle w:val="Porat"/>
          <w:jc w:val="center"/>
        </w:pPr>
        <w:r>
          <w:fldChar w:fldCharType="begin"/>
        </w:r>
        <w:r w:rsidR="00A701A5">
          <w:instrText>PAGE   \* MERGEFORMAT</w:instrText>
        </w:r>
        <w:r>
          <w:fldChar w:fldCharType="separate"/>
        </w:r>
        <w:r w:rsidR="00CC015D">
          <w:rPr>
            <w:noProof/>
          </w:rPr>
          <w:t>2</w:t>
        </w:r>
        <w:r>
          <w:fldChar w:fldCharType="end"/>
        </w:r>
      </w:p>
    </w:sdtContent>
  </w:sdt>
  <w:p w:rsidR="00A701A5" w:rsidRDefault="00A701A5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B64E3" w:rsidRDefault="009B64E3" w:rsidP="007E73AB">
      <w:pPr>
        <w:spacing w:after="0" w:line="240" w:lineRule="auto"/>
      </w:pPr>
      <w:r>
        <w:separator/>
      </w:r>
    </w:p>
  </w:footnote>
  <w:footnote w:type="continuationSeparator" w:id="0">
    <w:p w:rsidR="009B64E3" w:rsidRDefault="009B64E3" w:rsidP="007E73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E73AB" w:rsidRDefault="007E73AB" w:rsidP="00FB7FDE">
    <w:pPr>
      <w:pStyle w:val="Antrats"/>
      <w:spacing w:before="240"/>
    </w:pPr>
  </w:p>
  <w:p w:rsidR="007E73AB" w:rsidRDefault="007E73AB">
    <w:pPr>
      <w:pStyle w:val="Antrats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C44E45"/>
    <w:multiLevelType w:val="hybridMultilevel"/>
    <w:tmpl w:val="A9A0D5C2"/>
    <w:lvl w:ilvl="0" w:tplc="FE06CB22">
      <w:start w:val="1"/>
      <w:numFmt w:val="decimal"/>
      <w:lvlText w:val="%1."/>
      <w:lvlJc w:val="left"/>
      <w:pPr>
        <w:ind w:left="644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CA13E7"/>
    <w:multiLevelType w:val="hybridMultilevel"/>
    <w:tmpl w:val="7E4CD220"/>
    <w:lvl w:ilvl="0" w:tplc="AC9694BC">
      <w:start w:val="6"/>
      <w:numFmt w:val="decimal"/>
      <w:lvlText w:val="%1."/>
      <w:lvlJc w:val="left"/>
      <w:pPr>
        <w:ind w:left="1664" w:hanging="360"/>
      </w:pPr>
      <w:rPr>
        <w:rFonts w:hint="default"/>
        <w:b/>
      </w:rPr>
    </w:lvl>
    <w:lvl w:ilvl="1" w:tplc="04270019" w:tentative="1">
      <w:start w:val="1"/>
      <w:numFmt w:val="lowerLetter"/>
      <w:lvlText w:val="%2."/>
      <w:lvlJc w:val="left"/>
      <w:pPr>
        <w:ind w:left="2384" w:hanging="360"/>
      </w:pPr>
    </w:lvl>
    <w:lvl w:ilvl="2" w:tplc="0427001B" w:tentative="1">
      <w:start w:val="1"/>
      <w:numFmt w:val="lowerRoman"/>
      <w:lvlText w:val="%3."/>
      <w:lvlJc w:val="right"/>
      <w:pPr>
        <w:ind w:left="3104" w:hanging="180"/>
      </w:pPr>
    </w:lvl>
    <w:lvl w:ilvl="3" w:tplc="0427000F" w:tentative="1">
      <w:start w:val="1"/>
      <w:numFmt w:val="decimal"/>
      <w:lvlText w:val="%4."/>
      <w:lvlJc w:val="left"/>
      <w:pPr>
        <w:ind w:left="3824" w:hanging="360"/>
      </w:pPr>
    </w:lvl>
    <w:lvl w:ilvl="4" w:tplc="04270019" w:tentative="1">
      <w:start w:val="1"/>
      <w:numFmt w:val="lowerLetter"/>
      <w:lvlText w:val="%5."/>
      <w:lvlJc w:val="left"/>
      <w:pPr>
        <w:ind w:left="4544" w:hanging="360"/>
      </w:pPr>
    </w:lvl>
    <w:lvl w:ilvl="5" w:tplc="0427001B" w:tentative="1">
      <w:start w:val="1"/>
      <w:numFmt w:val="lowerRoman"/>
      <w:lvlText w:val="%6."/>
      <w:lvlJc w:val="right"/>
      <w:pPr>
        <w:ind w:left="5264" w:hanging="180"/>
      </w:pPr>
    </w:lvl>
    <w:lvl w:ilvl="6" w:tplc="0427000F" w:tentative="1">
      <w:start w:val="1"/>
      <w:numFmt w:val="decimal"/>
      <w:lvlText w:val="%7."/>
      <w:lvlJc w:val="left"/>
      <w:pPr>
        <w:ind w:left="5984" w:hanging="360"/>
      </w:pPr>
    </w:lvl>
    <w:lvl w:ilvl="7" w:tplc="04270019" w:tentative="1">
      <w:start w:val="1"/>
      <w:numFmt w:val="lowerLetter"/>
      <w:lvlText w:val="%8."/>
      <w:lvlJc w:val="left"/>
      <w:pPr>
        <w:ind w:left="6704" w:hanging="360"/>
      </w:pPr>
    </w:lvl>
    <w:lvl w:ilvl="8" w:tplc="0427001B" w:tentative="1">
      <w:start w:val="1"/>
      <w:numFmt w:val="lowerRoman"/>
      <w:lvlText w:val="%9."/>
      <w:lvlJc w:val="right"/>
      <w:pPr>
        <w:ind w:left="7424" w:hanging="180"/>
      </w:pPr>
    </w:lvl>
  </w:abstractNum>
  <w:abstractNum w:abstractNumId="2">
    <w:nsid w:val="0EA61E0F"/>
    <w:multiLevelType w:val="hybridMultilevel"/>
    <w:tmpl w:val="8C6A6686"/>
    <w:lvl w:ilvl="0" w:tplc="3FB8F584">
      <w:start w:val="1"/>
      <w:numFmt w:val="lowerLetter"/>
      <w:lvlText w:val="%1)"/>
      <w:lvlJc w:val="left"/>
      <w:pPr>
        <w:ind w:left="1004" w:hanging="360"/>
      </w:pPr>
      <w:rPr>
        <w:rFonts w:eastAsia="Calibri"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>
    <w:nsid w:val="13E565B5"/>
    <w:multiLevelType w:val="hybridMultilevel"/>
    <w:tmpl w:val="1E2E276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E6360A9"/>
    <w:multiLevelType w:val="hybridMultilevel"/>
    <w:tmpl w:val="7BA01E62"/>
    <w:lvl w:ilvl="0" w:tplc="B8AC3938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1F71141"/>
    <w:multiLevelType w:val="hybridMultilevel"/>
    <w:tmpl w:val="09B22C6C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4112E4A"/>
    <w:multiLevelType w:val="hybridMultilevel"/>
    <w:tmpl w:val="A712D69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98A2BB2"/>
    <w:multiLevelType w:val="hybridMultilevel"/>
    <w:tmpl w:val="A10233F0"/>
    <w:lvl w:ilvl="0" w:tplc="0A5EF5DC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F8D73E5"/>
    <w:multiLevelType w:val="hybridMultilevel"/>
    <w:tmpl w:val="D96A626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14B4F1B"/>
    <w:multiLevelType w:val="hybridMultilevel"/>
    <w:tmpl w:val="8220903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2897D4D"/>
    <w:multiLevelType w:val="hybridMultilevel"/>
    <w:tmpl w:val="B37C118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EB73947"/>
    <w:multiLevelType w:val="hybridMultilevel"/>
    <w:tmpl w:val="9C74747E"/>
    <w:lvl w:ilvl="0" w:tplc="D56299CC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48B39BC"/>
    <w:multiLevelType w:val="hybridMultilevel"/>
    <w:tmpl w:val="EE42D96C"/>
    <w:lvl w:ilvl="0" w:tplc="0F8CA8B0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>
    <w:nsid w:val="7626523A"/>
    <w:multiLevelType w:val="hybridMultilevel"/>
    <w:tmpl w:val="A648A2B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F250F83"/>
    <w:multiLevelType w:val="multilevel"/>
    <w:tmpl w:val="93A21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13"/>
  </w:num>
  <w:num w:numId="3">
    <w:abstractNumId w:val="6"/>
  </w:num>
  <w:num w:numId="4">
    <w:abstractNumId w:val="8"/>
  </w:num>
  <w:num w:numId="5">
    <w:abstractNumId w:val="11"/>
  </w:num>
  <w:num w:numId="6">
    <w:abstractNumId w:val="7"/>
  </w:num>
  <w:num w:numId="7">
    <w:abstractNumId w:val="5"/>
  </w:num>
  <w:num w:numId="8">
    <w:abstractNumId w:val="14"/>
  </w:num>
  <w:num w:numId="9">
    <w:abstractNumId w:val="3"/>
  </w:num>
  <w:num w:numId="10">
    <w:abstractNumId w:val="10"/>
  </w:num>
  <w:num w:numId="11">
    <w:abstractNumId w:val="0"/>
  </w:num>
  <w:num w:numId="12">
    <w:abstractNumId w:val="2"/>
  </w:num>
  <w:num w:numId="13">
    <w:abstractNumId w:val="12"/>
  </w:num>
  <w:num w:numId="14">
    <w:abstractNumId w:val="4"/>
  </w:num>
  <w:num w:numId="1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8"/>
  <w:hyphenationZone w:val="396"/>
  <w:characterSpacingControl w:val="doNotCompress"/>
  <w:hdrShapeDefaults>
    <o:shapedefaults v:ext="edit" spidmax="307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I2MDQwN7IwNLM0MzRS0lEKTi0uzszPAykwrwUA2oDaaSwAAAA="/>
  </w:docVars>
  <w:rsids>
    <w:rsidRoot w:val="00CE12C5"/>
    <w:rsid w:val="0000012F"/>
    <w:rsid w:val="00001B25"/>
    <w:rsid w:val="00010A21"/>
    <w:rsid w:val="000111C8"/>
    <w:rsid w:val="00012F20"/>
    <w:rsid w:val="00012F21"/>
    <w:rsid w:val="000332C0"/>
    <w:rsid w:val="000401D3"/>
    <w:rsid w:val="000424F5"/>
    <w:rsid w:val="0004780B"/>
    <w:rsid w:val="00060A62"/>
    <w:rsid w:val="00067A82"/>
    <w:rsid w:val="00073C5D"/>
    <w:rsid w:val="000763D8"/>
    <w:rsid w:val="0008010A"/>
    <w:rsid w:val="000B0E69"/>
    <w:rsid w:val="000B37B1"/>
    <w:rsid w:val="000B4697"/>
    <w:rsid w:val="000B71F1"/>
    <w:rsid w:val="000D0245"/>
    <w:rsid w:val="000E3C27"/>
    <w:rsid w:val="000F05B3"/>
    <w:rsid w:val="000F3900"/>
    <w:rsid w:val="001036E3"/>
    <w:rsid w:val="00105743"/>
    <w:rsid w:val="00106EBB"/>
    <w:rsid w:val="00113A4C"/>
    <w:rsid w:val="0012084C"/>
    <w:rsid w:val="00121D32"/>
    <w:rsid w:val="00142C09"/>
    <w:rsid w:val="00154676"/>
    <w:rsid w:val="00160970"/>
    <w:rsid w:val="0016132E"/>
    <w:rsid w:val="0016290F"/>
    <w:rsid w:val="00165010"/>
    <w:rsid w:val="001651D3"/>
    <w:rsid w:val="0017028C"/>
    <w:rsid w:val="00171888"/>
    <w:rsid w:val="00173463"/>
    <w:rsid w:val="0017365B"/>
    <w:rsid w:val="00175794"/>
    <w:rsid w:val="001764DB"/>
    <w:rsid w:val="0019428A"/>
    <w:rsid w:val="001953CC"/>
    <w:rsid w:val="001A2964"/>
    <w:rsid w:val="001A4923"/>
    <w:rsid w:val="001A7EDD"/>
    <w:rsid w:val="001B1DBA"/>
    <w:rsid w:val="001B64E5"/>
    <w:rsid w:val="001C42B7"/>
    <w:rsid w:val="001C47EC"/>
    <w:rsid w:val="001D32DC"/>
    <w:rsid w:val="001E11B9"/>
    <w:rsid w:val="001E5E94"/>
    <w:rsid w:val="001E6E91"/>
    <w:rsid w:val="00212B3D"/>
    <w:rsid w:val="002177A4"/>
    <w:rsid w:val="00224F6F"/>
    <w:rsid w:val="002264B9"/>
    <w:rsid w:val="00234124"/>
    <w:rsid w:val="00255566"/>
    <w:rsid w:val="00256471"/>
    <w:rsid w:val="00261EE4"/>
    <w:rsid w:val="002849C4"/>
    <w:rsid w:val="00285B46"/>
    <w:rsid w:val="002972DA"/>
    <w:rsid w:val="002A1CEC"/>
    <w:rsid w:val="002A329E"/>
    <w:rsid w:val="002B6081"/>
    <w:rsid w:val="002B6A5F"/>
    <w:rsid w:val="002D430F"/>
    <w:rsid w:val="002D4795"/>
    <w:rsid w:val="002E1690"/>
    <w:rsid w:val="002F2749"/>
    <w:rsid w:val="003165E9"/>
    <w:rsid w:val="003168BF"/>
    <w:rsid w:val="00322010"/>
    <w:rsid w:val="0032764B"/>
    <w:rsid w:val="00341F1A"/>
    <w:rsid w:val="0035302E"/>
    <w:rsid w:val="00353D22"/>
    <w:rsid w:val="00354AEA"/>
    <w:rsid w:val="00365000"/>
    <w:rsid w:val="003824F8"/>
    <w:rsid w:val="00386EA2"/>
    <w:rsid w:val="00387DE9"/>
    <w:rsid w:val="0039431A"/>
    <w:rsid w:val="00396BBA"/>
    <w:rsid w:val="003A4623"/>
    <w:rsid w:val="003A5649"/>
    <w:rsid w:val="003B13F6"/>
    <w:rsid w:val="003B1F28"/>
    <w:rsid w:val="003C617D"/>
    <w:rsid w:val="003D311B"/>
    <w:rsid w:val="003E1154"/>
    <w:rsid w:val="003E2914"/>
    <w:rsid w:val="004030AC"/>
    <w:rsid w:val="00404A27"/>
    <w:rsid w:val="00414BCC"/>
    <w:rsid w:val="00427F80"/>
    <w:rsid w:val="00430645"/>
    <w:rsid w:val="0044488E"/>
    <w:rsid w:val="00463D66"/>
    <w:rsid w:val="004738AB"/>
    <w:rsid w:val="00475EDF"/>
    <w:rsid w:val="00490309"/>
    <w:rsid w:val="004A274F"/>
    <w:rsid w:val="004B73FE"/>
    <w:rsid w:val="004B7723"/>
    <w:rsid w:val="004D234C"/>
    <w:rsid w:val="004D6164"/>
    <w:rsid w:val="004D6BA7"/>
    <w:rsid w:val="004E2A4C"/>
    <w:rsid w:val="004F0E6C"/>
    <w:rsid w:val="004F1CD4"/>
    <w:rsid w:val="004F4418"/>
    <w:rsid w:val="004F68D4"/>
    <w:rsid w:val="00502C51"/>
    <w:rsid w:val="00504AB1"/>
    <w:rsid w:val="0050592C"/>
    <w:rsid w:val="00507E99"/>
    <w:rsid w:val="00510021"/>
    <w:rsid w:val="00510AAD"/>
    <w:rsid w:val="00522801"/>
    <w:rsid w:val="0055470E"/>
    <w:rsid w:val="00565789"/>
    <w:rsid w:val="005978C3"/>
    <w:rsid w:val="005D1A66"/>
    <w:rsid w:val="005E0C42"/>
    <w:rsid w:val="005E6BCB"/>
    <w:rsid w:val="005E7C6D"/>
    <w:rsid w:val="005F186C"/>
    <w:rsid w:val="005F5906"/>
    <w:rsid w:val="005F6617"/>
    <w:rsid w:val="006024DA"/>
    <w:rsid w:val="006049EB"/>
    <w:rsid w:val="00610B28"/>
    <w:rsid w:val="00613DBD"/>
    <w:rsid w:val="00622F90"/>
    <w:rsid w:val="0063002E"/>
    <w:rsid w:val="00640897"/>
    <w:rsid w:val="00643734"/>
    <w:rsid w:val="0064635B"/>
    <w:rsid w:val="00651DE6"/>
    <w:rsid w:val="00653358"/>
    <w:rsid w:val="006546A6"/>
    <w:rsid w:val="006655F2"/>
    <w:rsid w:val="00666247"/>
    <w:rsid w:val="00681B1C"/>
    <w:rsid w:val="006837E2"/>
    <w:rsid w:val="006B2A2B"/>
    <w:rsid w:val="006C2AC3"/>
    <w:rsid w:val="006C5E74"/>
    <w:rsid w:val="006E0DB3"/>
    <w:rsid w:val="006F065B"/>
    <w:rsid w:val="006F1857"/>
    <w:rsid w:val="007054A8"/>
    <w:rsid w:val="00740D93"/>
    <w:rsid w:val="007413A8"/>
    <w:rsid w:val="00755E82"/>
    <w:rsid w:val="007672A6"/>
    <w:rsid w:val="007776FD"/>
    <w:rsid w:val="007860EE"/>
    <w:rsid w:val="007B3829"/>
    <w:rsid w:val="007B546E"/>
    <w:rsid w:val="007C057E"/>
    <w:rsid w:val="007C624A"/>
    <w:rsid w:val="007C786E"/>
    <w:rsid w:val="007E73AB"/>
    <w:rsid w:val="00812C89"/>
    <w:rsid w:val="0081698D"/>
    <w:rsid w:val="008369B8"/>
    <w:rsid w:val="00837F12"/>
    <w:rsid w:val="00846D48"/>
    <w:rsid w:val="008519D4"/>
    <w:rsid w:val="00853DA1"/>
    <w:rsid w:val="00855727"/>
    <w:rsid w:val="00865840"/>
    <w:rsid w:val="00871185"/>
    <w:rsid w:val="00876F17"/>
    <w:rsid w:val="00884ED2"/>
    <w:rsid w:val="00891D73"/>
    <w:rsid w:val="00891D94"/>
    <w:rsid w:val="008A2E46"/>
    <w:rsid w:val="008A35F8"/>
    <w:rsid w:val="008B1678"/>
    <w:rsid w:val="008D1EEE"/>
    <w:rsid w:val="008D6B76"/>
    <w:rsid w:val="008E2564"/>
    <w:rsid w:val="008E6B5D"/>
    <w:rsid w:val="008F72A5"/>
    <w:rsid w:val="009133B0"/>
    <w:rsid w:val="009269C4"/>
    <w:rsid w:val="00947F6C"/>
    <w:rsid w:val="00954F42"/>
    <w:rsid w:val="00963D0A"/>
    <w:rsid w:val="009A47FE"/>
    <w:rsid w:val="009B25BF"/>
    <w:rsid w:val="009B2F94"/>
    <w:rsid w:val="009B44A0"/>
    <w:rsid w:val="009B64E3"/>
    <w:rsid w:val="009E71EC"/>
    <w:rsid w:val="00A03394"/>
    <w:rsid w:val="00A03F00"/>
    <w:rsid w:val="00A07341"/>
    <w:rsid w:val="00A10D81"/>
    <w:rsid w:val="00A11405"/>
    <w:rsid w:val="00A15634"/>
    <w:rsid w:val="00A17034"/>
    <w:rsid w:val="00A2312A"/>
    <w:rsid w:val="00A35B24"/>
    <w:rsid w:val="00A4157E"/>
    <w:rsid w:val="00A43768"/>
    <w:rsid w:val="00A520BD"/>
    <w:rsid w:val="00A5502B"/>
    <w:rsid w:val="00A615D3"/>
    <w:rsid w:val="00A701A5"/>
    <w:rsid w:val="00A76F54"/>
    <w:rsid w:val="00A7764A"/>
    <w:rsid w:val="00A81B7F"/>
    <w:rsid w:val="00A825D3"/>
    <w:rsid w:val="00A82F8C"/>
    <w:rsid w:val="00AA2755"/>
    <w:rsid w:val="00AA55A8"/>
    <w:rsid w:val="00AB52F7"/>
    <w:rsid w:val="00AB6C03"/>
    <w:rsid w:val="00AC1641"/>
    <w:rsid w:val="00AC17BE"/>
    <w:rsid w:val="00AC2096"/>
    <w:rsid w:val="00AC3B6B"/>
    <w:rsid w:val="00AC3C18"/>
    <w:rsid w:val="00AD1A96"/>
    <w:rsid w:val="00AD5C01"/>
    <w:rsid w:val="00AF1179"/>
    <w:rsid w:val="00B03AFC"/>
    <w:rsid w:val="00B0551D"/>
    <w:rsid w:val="00B115D2"/>
    <w:rsid w:val="00B12FBA"/>
    <w:rsid w:val="00B15A86"/>
    <w:rsid w:val="00B17F47"/>
    <w:rsid w:val="00B22F20"/>
    <w:rsid w:val="00B26D2B"/>
    <w:rsid w:val="00B53355"/>
    <w:rsid w:val="00B54C4F"/>
    <w:rsid w:val="00B6081F"/>
    <w:rsid w:val="00B6375B"/>
    <w:rsid w:val="00B70428"/>
    <w:rsid w:val="00B74B27"/>
    <w:rsid w:val="00B848D4"/>
    <w:rsid w:val="00B94077"/>
    <w:rsid w:val="00B96606"/>
    <w:rsid w:val="00BC3057"/>
    <w:rsid w:val="00BD0E3C"/>
    <w:rsid w:val="00BD30BB"/>
    <w:rsid w:val="00BE14B2"/>
    <w:rsid w:val="00BE4AA2"/>
    <w:rsid w:val="00BF1244"/>
    <w:rsid w:val="00BF2181"/>
    <w:rsid w:val="00BF4222"/>
    <w:rsid w:val="00BF5871"/>
    <w:rsid w:val="00C11D75"/>
    <w:rsid w:val="00C20C4E"/>
    <w:rsid w:val="00C2429A"/>
    <w:rsid w:val="00C30831"/>
    <w:rsid w:val="00C407AA"/>
    <w:rsid w:val="00C54633"/>
    <w:rsid w:val="00C63CAB"/>
    <w:rsid w:val="00C82931"/>
    <w:rsid w:val="00C87460"/>
    <w:rsid w:val="00CA19AA"/>
    <w:rsid w:val="00CA2E12"/>
    <w:rsid w:val="00CC015D"/>
    <w:rsid w:val="00CD2118"/>
    <w:rsid w:val="00CE12C5"/>
    <w:rsid w:val="00CE57CA"/>
    <w:rsid w:val="00D02468"/>
    <w:rsid w:val="00D11E70"/>
    <w:rsid w:val="00D12620"/>
    <w:rsid w:val="00D15D80"/>
    <w:rsid w:val="00D234D6"/>
    <w:rsid w:val="00D279EE"/>
    <w:rsid w:val="00D33F9A"/>
    <w:rsid w:val="00D64882"/>
    <w:rsid w:val="00D7447F"/>
    <w:rsid w:val="00D83B6A"/>
    <w:rsid w:val="00D8429C"/>
    <w:rsid w:val="00D914C5"/>
    <w:rsid w:val="00DA0ABD"/>
    <w:rsid w:val="00DA35BE"/>
    <w:rsid w:val="00DA7204"/>
    <w:rsid w:val="00DB0443"/>
    <w:rsid w:val="00DB0ED7"/>
    <w:rsid w:val="00DB59BA"/>
    <w:rsid w:val="00DC0526"/>
    <w:rsid w:val="00DC16B4"/>
    <w:rsid w:val="00DC2DA5"/>
    <w:rsid w:val="00DD344F"/>
    <w:rsid w:val="00DE7AAB"/>
    <w:rsid w:val="00DF044C"/>
    <w:rsid w:val="00DF0B10"/>
    <w:rsid w:val="00E040A5"/>
    <w:rsid w:val="00E05BFD"/>
    <w:rsid w:val="00E0618B"/>
    <w:rsid w:val="00E07BCF"/>
    <w:rsid w:val="00E32057"/>
    <w:rsid w:val="00E3523A"/>
    <w:rsid w:val="00E46D08"/>
    <w:rsid w:val="00E7334E"/>
    <w:rsid w:val="00E83773"/>
    <w:rsid w:val="00E97C9B"/>
    <w:rsid w:val="00EA2A28"/>
    <w:rsid w:val="00EB27F0"/>
    <w:rsid w:val="00EB2C96"/>
    <w:rsid w:val="00EB436F"/>
    <w:rsid w:val="00EC4D17"/>
    <w:rsid w:val="00EC723C"/>
    <w:rsid w:val="00EC7252"/>
    <w:rsid w:val="00ED5915"/>
    <w:rsid w:val="00EE016D"/>
    <w:rsid w:val="00EE01BA"/>
    <w:rsid w:val="00EE3EBF"/>
    <w:rsid w:val="00EF1CBF"/>
    <w:rsid w:val="00EF79C5"/>
    <w:rsid w:val="00F0211C"/>
    <w:rsid w:val="00F276EE"/>
    <w:rsid w:val="00F3300A"/>
    <w:rsid w:val="00F34ED7"/>
    <w:rsid w:val="00F73609"/>
    <w:rsid w:val="00F91E7D"/>
    <w:rsid w:val="00FA203D"/>
    <w:rsid w:val="00FA5A56"/>
    <w:rsid w:val="00FA5CB5"/>
    <w:rsid w:val="00FB30AD"/>
    <w:rsid w:val="00FB7FDE"/>
    <w:rsid w:val="00FC7097"/>
    <w:rsid w:val="00FC7159"/>
    <w:rsid w:val="00FD539D"/>
    <w:rsid w:val="00FF387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142C0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ntrat2">
    <w:name w:val="heading 2"/>
    <w:basedOn w:val="prastasis"/>
    <w:next w:val="prastasis"/>
    <w:link w:val="Antrat2Diagrama"/>
    <w:uiPriority w:val="9"/>
    <w:semiHidden/>
    <w:unhideWhenUsed/>
    <w:qFormat/>
    <w:rsid w:val="007B54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ntrat3">
    <w:name w:val="heading 3"/>
    <w:basedOn w:val="prastasis"/>
    <w:link w:val="Antrat3Diagrama"/>
    <w:uiPriority w:val="9"/>
    <w:qFormat/>
    <w:rsid w:val="0056578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color w:val="auto"/>
      <w:sz w:val="27"/>
      <w:szCs w:val="27"/>
      <w:lang w:eastAsia="lt-LT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56578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AC20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faz">
    <w:name w:val="Emphasis"/>
    <w:basedOn w:val="Numatytasispastraiposriftas"/>
    <w:uiPriority w:val="20"/>
    <w:qFormat/>
    <w:rsid w:val="001C47EC"/>
    <w:rPr>
      <w:i/>
      <w:iCs/>
    </w:rPr>
  </w:style>
  <w:style w:type="paragraph" w:styleId="Antrats">
    <w:name w:val="header"/>
    <w:basedOn w:val="prastasis"/>
    <w:link w:val="AntratsDiagrama"/>
    <w:uiPriority w:val="99"/>
    <w:unhideWhenUsed/>
    <w:rsid w:val="007E73A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7E73AB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7E73A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7E73AB"/>
    <w:rPr>
      <w:rFonts w:ascii="Calibri" w:eastAsia="Calibri" w:hAnsi="Calibri" w:cs="Calibri"/>
      <w:color w:val="000000"/>
    </w:rPr>
  </w:style>
  <w:style w:type="paragraph" w:styleId="prastasistinklapis">
    <w:name w:val="Normal (Web)"/>
    <w:basedOn w:val="prastasis"/>
    <w:uiPriority w:val="99"/>
    <w:semiHidden/>
    <w:unhideWhenUsed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t">
    <w:name w:val="st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character" w:styleId="Grietas">
    <w:name w:val="Strong"/>
    <w:basedOn w:val="Numatytasispastraiposriftas"/>
    <w:uiPriority w:val="22"/>
    <w:qFormat/>
    <w:rsid w:val="004030AC"/>
    <w:rPr>
      <w:b/>
      <w:bCs/>
    </w:rPr>
  </w:style>
  <w:style w:type="paragraph" w:customStyle="1" w:styleId="sb">
    <w:name w:val="sb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s">
    <w:name w:val="ss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f">
    <w:name w:val="sf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e">
    <w:name w:val="se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customStyle="1" w:styleId="sc">
    <w:name w:val="sc"/>
    <w:basedOn w:val="prastasis"/>
    <w:rsid w:val="004030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565789"/>
    <w:rPr>
      <w:rFonts w:ascii="Times New Roman" w:eastAsia="Times New Roman" w:hAnsi="Times New Roman" w:cs="Times New Roman"/>
      <w:b/>
      <w:bCs/>
      <w:sz w:val="27"/>
      <w:szCs w:val="27"/>
      <w:lang w:eastAsia="lt-LT"/>
    </w:rPr>
  </w:style>
  <w:style w:type="character" w:customStyle="1" w:styleId="Antrat4Diagrama">
    <w:name w:val="Antraštė 4 Diagrama"/>
    <w:basedOn w:val="Numatytasispastraiposriftas"/>
    <w:link w:val="Antrat4"/>
    <w:uiPriority w:val="9"/>
    <w:semiHidden/>
    <w:rsid w:val="0056578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142C0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mk-love-count">
    <w:name w:val="mk-love-count"/>
    <w:basedOn w:val="Numatytasispastraiposriftas"/>
    <w:rsid w:val="00142C09"/>
  </w:style>
  <w:style w:type="character" w:customStyle="1" w:styleId="Antrat2Diagrama">
    <w:name w:val="Antraštė 2 Diagrama"/>
    <w:basedOn w:val="Numatytasispastraiposriftas"/>
    <w:link w:val="Antrat2"/>
    <w:uiPriority w:val="9"/>
    <w:semiHidden/>
    <w:rsid w:val="007B54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showbody">
    <w:name w:val="showbody"/>
    <w:basedOn w:val="Numatytasispastraiposriftas"/>
    <w:rsid w:val="007B546E"/>
  </w:style>
  <w:style w:type="paragraph" w:styleId="Sraopastraipa">
    <w:name w:val="List Paragraph"/>
    <w:basedOn w:val="prastasis"/>
    <w:uiPriority w:val="34"/>
    <w:qFormat/>
    <w:rsid w:val="006049E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rFonts w:asciiTheme="minorHAnsi" w:eastAsiaTheme="minorHAnsi" w:hAnsiTheme="minorHAnsi" w:cstheme="minorBidi"/>
      <w:color w:val="auto"/>
      <w:lang w:eastAsia="lt-L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704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7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0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8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3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940035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28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4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7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3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3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326322">
              <w:marLeft w:val="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693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78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89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645852">
                  <w:marLeft w:val="0"/>
                  <w:marRight w:val="0"/>
                  <w:marTop w:val="30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458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43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7339183">
                              <w:marLeft w:val="450"/>
                              <w:marRight w:val="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84948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6353786">
                                  <w:marLeft w:val="12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13313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879</Words>
  <Characters>502</Characters>
  <Application>Microsoft Office Word</Application>
  <DocSecurity>0</DocSecurity>
  <Lines>4</Lines>
  <Paragraphs>2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Giedrė</cp:lastModifiedBy>
  <cp:revision>16</cp:revision>
  <cp:lastPrinted>2018-03-16T09:20:00Z</cp:lastPrinted>
  <dcterms:created xsi:type="dcterms:W3CDTF">2018-11-28T08:21:00Z</dcterms:created>
  <dcterms:modified xsi:type="dcterms:W3CDTF">2018-12-18T13:48:00Z</dcterms:modified>
</cp:coreProperties>
</file>